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4B79E0F9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BF3C4D">
        <w:rPr>
          <w:rFonts w:ascii="Arial Narrow" w:hAnsi="Arial Narrow"/>
          <w:sz w:val="22"/>
          <w:szCs w:val="22"/>
        </w:rPr>
        <w:t>k. ú. Trnovec nad Váhom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BF3C4D">
        <w:rPr>
          <w:rFonts w:ascii="Arial Narrow" w:hAnsi="Arial Narrow" w:cs="Helvetica"/>
          <w:sz w:val="22"/>
          <w:szCs w:val="22"/>
          <w:shd w:val="clear" w:color="auto" w:fill="FFFFFF"/>
        </w:rPr>
        <w:t>65412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so zákon</w:t>
      </w:r>
      <w:bookmarkStart w:id="0" w:name="_GoBack"/>
      <w:bookmarkEnd w:id="0"/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70227E16" w:rsidR="002D050D" w:rsidRPr="0029674E" w:rsidRDefault="00BF3C4D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>k. ú. Trnovec nad Váhom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35333510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ný odpad k. ú. Trnovec nad Váhom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72B85A0E" w:rsidR="00772863" w:rsidRPr="00544D97" w:rsidRDefault="00BF3C4D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1</w:t>
            </w:r>
            <w:r w:rsidR="0029674E"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64E6C4CC" w:rsidR="00C3647F" w:rsidRPr="00BF3C4D" w:rsidRDefault="00BF3C4D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BF3C4D">
        <w:rPr>
          <w:rFonts w:ascii="Arial Narrow" w:hAnsi="Arial Narrow"/>
          <w:sz w:val="22"/>
          <w:szCs w:val="22"/>
        </w:rPr>
        <w:t xml:space="preserve">17 06 05 – stavebné materiály obsahujúce azbest, parcela č. 1478/1 reg. E KN, k. ú. Trnovec nad Váhom, predpokladané množstvo </w:t>
      </w:r>
      <w:r w:rsidRPr="00BF3C4D">
        <w:rPr>
          <w:rFonts w:ascii="Arial Narrow" w:hAnsi="Arial Narrow"/>
          <w:b/>
          <w:sz w:val="22"/>
          <w:szCs w:val="22"/>
        </w:rPr>
        <w:t>1 t</w:t>
      </w:r>
      <w:r w:rsidRPr="00BF3C4D">
        <w:rPr>
          <w:rFonts w:ascii="Arial Narrow" w:hAnsi="Arial Narrow"/>
          <w:sz w:val="22"/>
          <w:szCs w:val="22"/>
        </w:rPr>
        <w:t>, GPS súradnice miesta skládky 48.14885, 17.90587</w:t>
      </w:r>
    </w:p>
    <w:p w14:paraId="0911507F" w14:textId="79320CBD" w:rsidR="002B4A23" w:rsidRDefault="002B4A23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7F43E973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>Nebezpečný odpad k. ú. Trnovec nad Váhom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2B18085" w14:textId="54E7C41C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</w:t>
      </w:r>
    </w:p>
    <w:p w14:paraId="4F99B3FF" w14:textId="11B46E74" w:rsidR="003E2FD3" w:rsidRDefault="002D592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2D592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281AFCA" wp14:editId="5F353C97">
            <wp:extent cx="3333750" cy="3333750"/>
            <wp:effectExtent l="0" t="0" r="0" b="0"/>
            <wp:docPr id="5" name="Obrázok 5" descr="C:\Users\koppanova2710163\Desktop\nelegálna skládka Trnovec nad Váhom\IMG_20240702_095435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ppanova2710163\Desktop\nelegálna skládka Trnovec nad Váhom\IMG_20240702_095435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C4DEF" w14:textId="77777777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2FA099" w14:textId="25D0C2E1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6C8F6124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 </w:t>
      </w:r>
    </w:p>
    <w:p w14:paraId="251CFDF9" w14:textId="43A285DE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D41E2F0" w14:textId="4D3F8FDD" w:rsidR="00E87BE7" w:rsidRDefault="002D592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2D592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1A7EE150" wp14:editId="1F7316B7">
            <wp:extent cx="3314700" cy="3314700"/>
            <wp:effectExtent l="0" t="0" r="0" b="0"/>
            <wp:docPr id="7" name="Obrázok 7" descr="C:\Users\koppanova2710163\Desktop\nelegálna skládka Trnovec nad Váhom\IMG_20240702_095536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oppanova2710163\Desktop\nelegálna skládka Trnovec nad Váhom\IMG_20240702_095536[1]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3147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C3817" w14:textId="371CB569" w:rsidR="002D5927" w:rsidRDefault="002D592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EAF83A3" w14:textId="550DBAD4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7B0E95D" w14:textId="139B86B3" w:rsidR="00E87BE7" w:rsidRPr="002D592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25B001B2" w:rsidR="00DF72DA" w:rsidRDefault="00DF72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sectPr w:rsidR="00DF72DA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DC595D" w14:textId="77777777" w:rsidR="00576A9D" w:rsidRDefault="00576A9D" w:rsidP="006E6235">
      <w:r>
        <w:separator/>
      </w:r>
    </w:p>
  </w:endnote>
  <w:endnote w:type="continuationSeparator" w:id="0">
    <w:p w14:paraId="6A69A67D" w14:textId="77777777" w:rsidR="00576A9D" w:rsidRDefault="00576A9D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4905033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411C" w:rsidRPr="006D411C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F197AB" w14:textId="77777777" w:rsidR="00576A9D" w:rsidRDefault="00576A9D" w:rsidP="006E6235">
      <w:r>
        <w:separator/>
      </w:r>
    </w:p>
  </w:footnote>
  <w:footnote w:type="continuationSeparator" w:id="0">
    <w:p w14:paraId="1F009CDB" w14:textId="77777777" w:rsidR="00576A9D" w:rsidRDefault="00576A9D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0E31CC" w14:textId="41334C20" w:rsidR="006D411C" w:rsidRDefault="006D411C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>Prí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6A9D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D411C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CAE383-FD94-4354-A4DA-E769C1E82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197</Words>
  <Characters>1128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9</cp:revision>
  <cp:lastPrinted>2022-06-24T06:53:00Z</cp:lastPrinted>
  <dcterms:created xsi:type="dcterms:W3CDTF">2023-07-19T09:38:00Z</dcterms:created>
  <dcterms:modified xsi:type="dcterms:W3CDTF">2025-03-19T08:35:00Z</dcterms:modified>
</cp:coreProperties>
</file>